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073957" w:rsidRPr="00073957" w:rsidRDefault="00073957" w:rsidP="00073957">
      <w:r w:rsidRPr="00073957">
        <w:t>I accepted this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3284C" w:rsidRPr="00A9721B" w:rsidRDefault="009A2B52" w:rsidP="009344FF">
      <w:bookmarkStart w:id="0" w:name="_GoBack"/>
      <w:r w:rsidRPr="00A9721B">
        <w:t>Prof. Chung-Jen Chiang, China Medical University, Taiwan</w:t>
      </w:r>
      <w:bookmarkEnd w:id="0"/>
    </w:p>
    <w:sectPr w:rsidR="0053284C" w:rsidRPr="00A972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tDAwNDayMLA0NDBT0lEKTi0uzszPAykwrAUAAxH0liwAAAA="/>
  </w:docVars>
  <w:rsids>
    <w:rsidRoot w:val="00A72896"/>
    <w:rsid w:val="00073957"/>
    <w:rsid w:val="002C0B2C"/>
    <w:rsid w:val="0053284C"/>
    <w:rsid w:val="009344FF"/>
    <w:rsid w:val="009A2B52"/>
    <w:rsid w:val="009F328F"/>
    <w:rsid w:val="00A72896"/>
    <w:rsid w:val="00A97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4E3F7"/>
  <w15:docId w15:val="{2655DF89-BCA1-438B-976A-78633B6F0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5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6T11:29:00Z</dcterms:modified>
</cp:coreProperties>
</file>